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44DE" w:rsidRDefault="008F44DE" w:rsidP="008F44DE">
      <w:pPr>
        <w:pStyle w:val="Heading3"/>
      </w:pPr>
      <w:proofErr w:type="gramStart"/>
      <w:r>
        <w:t>Supplemental Table S1.</w:t>
      </w:r>
      <w:proofErr w:type="gramEnd"/>
      <w:r>
        <w:t xml:space="preserve"> Library name, EF1A genotype, RNA quality (RIN), SRA Accession, library size, righting response (seconds; standard deviation in parentheses), and percentage of reads mapped to the Trinity assembly. Libraries for Po1 and Po2 (both temperature treatments) contributed to the reduced-input assembly.</w:t>
      </w:r>
      <w:r w:rsidR="006E010E">
        <w:t xml:space="preserve"> All sequence data are archived at NCBI in </w:t>
      </w:r>
      <w:proofErr w:type="spellStart"/>
      <w:r w:rsidR="006E010E">
        <w:t>BioProject</w:t>
      </w:r>
      <w:proofErr w:type="spellEnd"/>
      <w:r w:rsidR="006E010E">
        <w:t xml:space="preserve"> PRJNA357374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69"/>
        <w:gridCol w:w="766"/>
        <w:gridCol w:w="607"/>
        <w:gridCol w:w="1907"/>
        <w:gridCol w:w="1280"/>
        <w:gridCol w:w="1703"/>
        <w:gridCol w:w="1224"/>
      </w:tblGrid>
      <w:tr w:rsidR="008F44DE" w:rsidTr="008F44D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</w:pPr>
            <w:proofErr w:type="spellStart"/>
            <w:r>
              <w:t>Indiv_tem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</w:pPr>
            <w:r>
              <w:t>EF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  <w:jc w:val="right"/>
            </w:pPr>
            <w:r>
              <w:t>R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</w:pPr>
            <w:r>
              <w:t>Acces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  <w:jc w:val="right"/>
            </w:pPr>
            <w:r>
              <w:t>Rea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</w:pPr>
            <w:r>
              <w:t>Righting (ST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4DE" w:rsidRDefault="008F44DE" w:rsidP="008F44DE">
            <w:pPr>
              <w:pStyle w:val="Compact"/>
              <w:jc w:val="right"/>
            </w:pPr>
            <w:r>
              <w:t>% Reads Mapped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4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7365206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865(231.8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85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953892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886.7(455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58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2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5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066696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387.3(159.7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48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2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544314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896(368.4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86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3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1034874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623.7(110.5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11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3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4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218266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366.7(41.9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91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5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5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238243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587.7(58.9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7.23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5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6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610364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644.7(155.6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6.25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6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9.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212339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797(464.1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4.55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6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1936436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495.3(238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02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7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5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198048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757.7(198.8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4.71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7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18680949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1436.3(40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25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8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1904656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1023(836.9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4.92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8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wild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317243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1153.7(459.6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4.88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9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168660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457.7(105.3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01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9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4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0151582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528.3(191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30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0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5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383356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592.3(71.2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66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0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6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124861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692.7(341.8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33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1_t0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0063047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176.7(17.9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5.18</w:t>
            </w:r>
          </w:p>
        </w:tc>
      </w:tr>
      <w:tr w:rsidR="008F44DE" w:rsidTr="008F44DE"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Po11_t3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proofErr w:type="gramStart"/>
            <w:r>
              <w:t>ins</w:t>
            </w:r>
            <w:proofErr w:type="gramEnd"/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SAMN06141168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20385501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</w:pPr>
            <w:r>
              <w:t>250.3(62.6)</w:t>
            </w:r>
          </w:p>
        </w:tc>
        <w:tc>
          <w:tcPr>
            <w:tcW w:w="0" w:type="auto"/>
          </w:tcPr>
          <w:p w:rsidR="008F44DE" w:rsidRDefault="008F44DE" w:rsidP="008F44DE">
            <w:pPr>
              <w:pStyle w:val="Compact"/>
              <w:jc w:val="right"/>
            </w:pPr>
            <w:r>
              <w:t>84.81</w:t>
            </w:r>
          </w:p>
        </w:tc>
      </w:tr>
    </w:tbl>
    <w:p w:rsidR="00166A86" w:rsidRDefault="00166A86">
      <w:bookmarkStart w:id="0" w:name="_GoBack"/>
    </w:p>
    <w:bookmarkEnd w:id="0"/>
    <w:sectPr w:rsidR="00166A86" w:rsidSect="003A6B6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F44DE"/>
    <w:rsid w:val="000E70F6"/>
    <w:rsid w:val="00166A86"/>
    <w:rsid w:val="003A6B63"/>
    <w:rsid w:val="006E010E"/>
    <w:rsid w:val="008F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E0D168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4DE"/>
    <w:pPr>
      <w:spacing w:after="200"/>
    </w:pPr>
    <w:rPr>
      <w:rFonts w:eastAsiaTheme="minorHAnsi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F4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44D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Compact">
    <w:name w:val="Compact"/>
    <w:basedOn w:val="BodyText"/>
    <w:qFormat/>
    <w:rsid w:val="008F44DE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8F44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44DE"/>
    <w:rPr>
      <w:rFonts w:eastAsiaTheme="minorHAnsi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4DE"/>
    <w:pPr>
      <w:spacing w:after="200"/>
    </w:pPr>
    <w:rPr>
      <w:rFonts w:eastAsiaTheme="minorHAnsi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F4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44D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Compact">
    <w:name w:val="Compact"/>
    <w:basedOn w:val="BodyText"/>
    <w:qFormat/>
    <w:rsid w:val="008F44DE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8F44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44DE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50</Characters>
  <Application>Microsoft Macintosh Word</Application>
  <DocSecurity>0</DocSecurity>
  <Lines>22</Lines>
  <Paragraphs>5</Paragraphs>
  <ScaleCrop>false</ScaleCrop>
  <Company>UGA Genetics</Company>
  <LinksUpToDate>false</LinksUpToDate>
  <CharactersWithSpaces>1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ares</dc:creator>
  <cp:keywords/>
  <dc:description/>
  <cp:lastModifiedBy>John Wares</cp:lastModifiedBy>
  <cp:revision>1</cp:revision>
  <dcterms:created xsi:type="dcterms:W3CDTF">2017-05-04T13:29:00Z</dcterms:created>
  <dcterms:modified xsi:type="dcterms:W3CDTF">2017-05-04T14:51:00Z</dcterms:modified>
</cp:coreProperties>
</file>